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um"/>
      </w:pPr>
      <w:r>
        <w:t xml:space="preserve">2024-01-16</w:t>
      </w:r>
    </w:p>
    <w:bookmarkStart w:id="37" w:name="analyse-der-diskrepanzerkennung"/>
    <w:p>
      <w:pPr>
        <w:pStyle w:val="berschrift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-test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87614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5285 3.019942</w:t>
      </w:r>
    </w:p>
    <w:bookmarkEnd w:id="28"/>
    <w:bookmarkStart w:id="35" w:name="X798edbcf8a55329984bdc3af60aca1d282b1950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634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8449691</w:t>
      </w:r>
    </w:p>
    <w:bookmarkEnd w:id="35"/>
    <w:bookmarkStart w:id="36" w:name="Xdabea5814f579ccbbaa62a5eaf1dc4df59c64e0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9338359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berschrift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berschrift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38"/>
    <w:bookmarkStart w:id="45" w:name="grafische-analyse-1"/>
    <w:p>
      <w:pPr>
        <w:pStyle w:val="berschrift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t-test-1"/>
    <w:p>
      <w:pPr>
        <w:pStyle w:val="berschrift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18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207291 1.6056360</w:t>
      </w:r>
    </w:p>
    <w:bookmarkEnd w:id="46"/>
    <w:bookmarkStart w:id="53" w:name="X0f7658046f23c518bf7cdbf67809f22c2675443"/>
    <w:p>
      <w:pPr>
        <w:pStyle w:val="berschrift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9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1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Wilcoxon-Test:  0.7316843</w:t>
      </w:r>
    </w:p>
    <w:bookmarkEnd w:id="53"/>
    <w:bookmarkStart w:id="54" w:name="Xa130e30d84e9d0195ae42c2198d34945a1a05ca"/>
    <w:p>
      <w:pPr>
        <w:pStyle w:val="berschrift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</w:t>
      </w:r>
      <w:r>
        <w:br/>
      </w:r>
      <w:r>
        <w:rPr>
          <w:rStyle w:val="VerbatimChar"/>
        </w:rPr>
        <w:t xml:space="preserve">## Effektstärke (r) für den Vorzeichen-Test:  0.699094</w:t>
      </w:r>
    </w:p>
    <w:p>
      <w:r>
        <w:br w:type="page"/>
      </w:r>
    </w:p>
    <w:bookmarkEnd w:id="54"/>
    <w:bookmarkEnd w:id="55"/>
    <w:bookmarkStart w:id="59" w:name="Xc7391fa0d9ffa1c1de80ea8be94124b074ca07d"/>
    <w:p>
      <w:pPr>
        <w:pStyle w:val="berschrift1"/>
      </w:pPr>
      <w:r>
        <w:t xml:space="preserve">Analyse der Differenzen zwischen f- und w-Werten</w:t>
      </w:r>
    </w:p>
    <w:p>
      <w:pPr>
        <w:pStyle w:val="FirstParagraph"/>
      </w:pPr>
      <w:r>
        <w:t xml:space="preserve">In dieser Analyse werden die Werte der Diskrepanzerkennung und der Initialen Überraschung getrennt nach erlebnisbasiert (w|f) addiert, wobei die Werte der Initialen Überraschung auf Werte zwischen 0 und 1 normiert werden, damit diese auf dem Skalenniveau der Diskrepanzerkennung liegen.</w:t>
      </w:r>
    </w:p>
    <w:p>
      <w:pPr>
        <w:pStyle w:val="SourceCode"/>
      </w:pPr>
      <w:r>
        <w:rPr>
          <w:rStyle w:val="VerbatimChar"/>
        </w:rPr>
        <w:t xml:space="preserve">## &gt;&gt;&gt; Analyse auf Normalverteilung der Differenz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8072, p-value = 0.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Grafische Beurteilung der Normalverteilung der Differenz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_daten and w_daten</w:t>
      </w:r>
      <w:r>
        <w:br/>
      </w:r>
      <w:r>
        <w:rPr>
          <w:rStyle w:val="VerbatimChar"/>
        </w:rPr>
        <w:t xml:space="preserve">## t = 14.124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616910 0.74664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6541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te gemäß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432867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54854 3.110880</w:t>
      </w:r>
    </w:p>
    <w:p>
      <w:r>
        <w:br w:type="page"/>
      </w:r>
    </w:p>
    <w:bookmarkEnd w:id="59"/>
    <w:bookmarkStart w:id="61" w:name="anhang"/>
    <w:p>
      <w:pPr>
        <w:pStyle w:val="berschrift1"/>
      </w:pPr>
      <w:r>
        <w:t xml:space="preserve">Anhang</w:t>
      </w:r>
    </w:p>
    <w:bookmarkStart w:id="60" w:name="daten"/>
    <w:p>
      <w:pPr>
        <w:pStyle w:val="berschrift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0"/>
    <w:bookmarkEnd w:id="61"/>
    <w:sectPr w:rsidR="003776CF" w:rsidSect="00DE036E">
      <w:pgSz w:h="15840" w:w="12240"/>
      <w:pgMar w:bottom="1134" w:footer="720" w:gutter="0" w:header="720" w:left="1418" w:right="851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0F6AB6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2870371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  <w:rsid w:val="00A53C19"/>
    <w:rPr>
      <w:rFonts w:ascii="Arial" w:hAnsi="Arial"/>
    </w:rPr>
  </w:style>
  <w:style w:styleId="berschrift1" w:type="paragraph">
    <w:name w:val="heading 1"/>
    <w:basedOn w:val="Standard"/>
    <w:next w:val="Textkrper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B04F65"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rsid w:val="00A53C1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mallCaps/>
      <w:color w:themeColor="accent1" w:themeShade="B5" w:val="345A8A"/>
      <w:sz w:val="36"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sid w:val="002B21BE"/>
    <w:rPr>
      <w:rFonts w:ascii="Courier New" w:hAnsi="Courier New"/>
      <w:sz w:val="20"/>
      <w:shd w:color="auto" w:fill="F8F8F8" w:val="clear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rsid w:val="002B21BE"/>
    <w:pPr>
      <w:shd w:color="auto" w:fill="F8F8F8" w:val="clear"/>
      <w:wordWrap w:val="0"/>
    </w:pPr>
    <w:rPr>
      <w:rFonts w:ascii="Courier New" w:hAnsi="Courier New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2B21BE"/>
    <w:rPr>
      <w:rFonts w:ascii="Courier New" w:hAnsi="Courier New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92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6T18:52:07Z</dcterms:created>
  <dcterms:modified xsi:type="dcterms:W3CDTF">2024-01-16T18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6</vt:lpwstr>
  </property>
  <property fmtid="{D5CDD505-2E9C-101B-9397-08002B2CF9AE}" pid="3" name="output">
    <vt:lpwstr/>
  </property>
</Properties>
</file>